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1723" w:rsidRPr="00011723" w:rsidRDefault="00011723" w:rsidP="00011723">
      <w:pPr>
        <w:spacing w:after="200" w:line="276" w:lineRule="auto"/>
        <w:jc w:val="center"/>
        <w:rPr>
          <w:rFonts w:ascii="Calibri" w:eastAsia="Calibri" w:hAnsi="Calibri" w:cs="Arial"/>
          <w:b/>
          <w:bCs/>
          <w:color w:val="000000" w:themeColor="text1"/>
          <w:sz w:val="32"/>
          <w:szCs w:val="32"/>
        </w:rPr>
      </w:pPr>
      <w:bookmarkStart w:id="0" w:name="_GoBack"/>
      <w:r w:rsidRPr="00011723">
        <w:rPr>
          <w:rFonts w:ascii="Calibri" w:eastAsia="Calibri" w:hAnsi="Calibri" w:cs="Arial"/>
          <w:b/>
          <w:bCs/>
          <w:color w:val="000000" w:themeColor="text1"/>
          <w:sz w:val="32"/>
          <w:szCs w:val="32"/>
        </w:rPr>
        <w:t>Simple practice problems</w:t>
      </w:r>
    </w:p>
    <w:bookmarkEnd w:id="0"/>
    <w:p w:rsidR="00011723" w:rsidRPr="00011723" w:rsidRDefault="00CE6852" w:rsidP="00B638A7">
      <w:pPr>
        <w:spacing w:after="200" w:line="276" w:lineRule="auto"/>
        <w:jc w:val="center"/>
        <w:rPr>
          <w:rFonts w:ascii="Calibri" w:eastAsia="Calibri" w:hAnsi="Calibri" w:cs="Arial"/>
          <w:b/>
          <w:bCs/>
          <w:color w:val="000000" w:themeColor="text1"/>
          <w:sz w:val="32"/>
          <w:szCs w:val="32"/>
        </w:rPr>
      </w:pPr>
      <w:r w:rsidRPr="00CE6852">
        <w:rPr>
          <w:rFonts w:ascii="Calibri" w:eastAsia="Calibri" w:hAnsi="Calibri" w:cs="Arial"/>
          <w:b/>
          <w:bCs/>
          <w:color w:val="000000" w:themeColor="text1"/>
          <w:sz w:val="32"/>
          <w:szCs w:val="32"/>
        </w:rPr>
        <w:t xml:space="preserve">To be added to the </w:t>
      </w:r>
      <w:r w:rsidR="00B638A7">
        <w:rPr>
          <w:rFonts w:ascii="Calibri" w:eastAsia="Calibri" w:hAnsi="Calibri" w:cs="Arial"/>
          <w:b/>
          <w:bCs/>
          <w:color w:val="000000" w:themeColor="text1"/>
          <w:sz w:val="32"/>
          <w:szCs w:val="32"/>
        </w:rPr>
        <w:t>Final Exam</w:t>
      </w:r>
      <w:r w:rsidRPr="00CE6852">
        <w:rPr>
          <w:rFonts w:ascii="Calibri" w:eastAsia="Calibri" w:hAnsi="Calibri" w:cs="Arial"/>
          <w:b/>
          <w:bCs/>
          <w:color w:val="000000" w:themeColor="text1"/>
          <w:sz w:val="32"/>
          <w:szCs w:val="3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"/>
        <w:gridCol w:w="8396"/>
      </w:tblGrid>
      <w:tr w:rsidR="00B638A7" w:rsidRPr="00A5063D" w:rsidTr="00B638A7">
        <w:tc>
          <w:tcPr>
            <w:tcW w:w="378" w:type="dxa"/>
          </w:tcPr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8478" w:type="dxa"/>
          </w:tcPr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Write a Python program to converting an integer to a string in any base.</w:t>
            </w:r>
          </w:p>
          <w:p w:rsidR="00B638A7" w:rsidRPr="00A5063D" w:rsidRDefault="00B638A7" w:rsidP="00011723">
            <w:pPr>
              <w:rPr>
                <w:rFonts w:eastAsia="Calibri" w:cstheme="minorHAnsi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Sample Solution</w:t>
            </w:r>
            <w:r w:rsidRPr="00A5063D">
              <w:rPr>
                <w:rFonts w:eastAsia="Calibri" w:cstheme="minorHAnsi"/>
                <w:sz w:val="24"/>
                <w:szCs w:val="24"/>
              </w:rPr>
              <w:t>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  <w:p w:rsidR="00B638A7" w:rsidRPr="00A5063D" w:rsidRDefault="00B638A7" w:rsidP="00011723">
            <w:pPr>
              <w:rPr>
                <w:rFonts w:eastAsia="Calibri" w:cstheme="minorHAnsi"/>
                <w:sz w:val="24"/>
                <w:szCs w:val="24"/>
                <w:u w:val="single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  <w:u w:val="single"/>
              </w:rPr>
              <w:t>Python Code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def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to_string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(</w:t>
            </w:r>
            <w:proofErr w:type="spellStart"/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n,base</w:t>
            </w:r>
            <w:proofErr w:type="spellEnd"/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)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conver_tString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= "0123456789ABCDEF"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if n &lt; base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  return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conver_tString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[n]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else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  return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to_string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(n//</w:t>
            </w:r>
            <w:proofErr w:type="spellStart"/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base,base</w:t>
            </w:r>
            <w:proofErr w:type="spellEnd"/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) +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conver_tString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[n % base]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print(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to_</w:t>
            </w:r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string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(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2835,16))</w:t>
            </w:r>
          </w:p>
          <w:p w:rsidR="00B638A7" w:rsidRPr="00A5063D" w:rsidRDefault="00B638A7" w:rsidP="00011723">
            <w:pPr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B638A7" w:rsidRPr="00A5063D" w:rsidTr="00B638A7">
        <w:tc>
          <w:tcPr>
            <w:tcW w:w="378" w:type="dxa"/>
          </w:tcPr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8478" w:type="dxa"/>
          </w:tcPr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Write a Python program to solve the Fibonacci sequence using recursion.</w:t>
            </w:r>
          </w:p>
          <w:p w:rsidR="00B638A7" w:rsidRPr="00A5063D" w:rsidRDefault="00B638A7" w:rsidP="00011723">
            <w:pPr>
              <w:rPr>
                <w:rFonts w:eastAsia="Calibri" w:cstheme="minorHAnsi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Sample Solution</w:t>
            </w:r>
            <w:r w:rsidRPr="00A5063D">
              <w:rPr>
                <w:rFonts w:eastAsia="Calibri" w:cstheme="minorHAnsi"/>
                <w:sz w:val="24"/>
                <w:szCs w:val="24"/>
              </w:rPr>
              <w:t>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  <w:p w:rsidR="00B638A7" w:rsidRPr="00A5063D" w:rsidRDefault="00B638A7" w:rsidP="00011723">
            <w:pPr>
              <w:rPr>
                <w:rFonts w:eastAsia="Calibri" w:cstheme="minorHAnsi"/>
                <w:sz w:val="24"/>
                <w:szCs w:val="24"/>
                <w:u w:val="single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  <w:u w:val="single"/>
              </w:rPr>
              <w:t>Python Code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def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fibonacci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(n)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if n == 1 or n == 2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return 1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else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return (</w:t>
            </w:r>
            <w:proofErr w:type="spellStart"/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fibonacci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(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n - 1) + (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fibonacci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(n - 2)))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print(</w:t>
            </w:r>
            <w:proofErr w:type="spellStart"/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fibonacci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(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7))</w:t>
            </w:r>
          </w:p>
          <w:p w:rsidR="00B638A7" w:rsidRPr="00A5063D" w:rsidRDefault="00B638A7" w:rsidP="00011723">
            <w:pPr>
              <w:rPr>
                <w:rFonts w:eastAsia="Calibri" w:cstheme="minorHAnsi"/>
                <w:sz w:val="24"/>
                <w:szCs w:val="24"/>
              </w:rPr>
            </w:pPr>
          </w:p>
        </w:tc>
      </w:tr>
      <w:tr w:rsidR="00B638A7" w:rsidRPr="00A5063D" w:rsidTr="00B638A7">
        <w:tc>
          <w:tcPr>
            <w:tcW w:w="378" w:type="dxa"/>
          </w:tcPr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8478" w:type="dxa"/>
          </w:tcPr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Write a Python program to calculate the sum of the positive integers of n+(n-</w:t>
            </w:r>
            <w:proofErr w:type="gramStart"/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2)+(</w:t>
            </w:r>
            <w:proofErr w:type="gramEnd"/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 xml:space="preserve">n-4)... (until n-x =&lt; 0). // use recursion 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Sample Solution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  <w:u w:val="single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  <w:u w:val="single"/>
              </w:rPr>
              <w:t>Python Code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def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sum_series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(n)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if n &lt; 1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return 0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else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return n +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sum_</w:t>
            </w:r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series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(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n - 2)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print(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sum_</w:t>
            </w:r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series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(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6))</w:t>
            </w: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print(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sum_</w:t>
            </w:r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series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(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10))</w:t>
            </w: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color w:val="244061"/>
                <w:sz w:val="24"/>
                <w:szCs w:val="24"/>
              </w:rPr>
            </w:pPr>
          </w:p>
        </w:tc>
      </w:tr>
      <w:tr w:rsidR="00B638A7" w:rsidRPr="00A5063D" w:rsidTr="00B638A7">
        <w:tc>
          <w:tcPr>
            <w:tcW w:w="378" w:type="dxa"/>
          </w:tcPr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lastRenderedPageBreak/>
              <w:t>4</w:t>
            </w:r>
          </w:p>
        </w:tc>
        <w:tc>
          <w:tcPr>
            <w:tcW w:w="8478" w:type="dxa"/>
          </w:tcPr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lastRenderedPageBreak/>
              <w:t>Write a Python program to calculate the value of 'a' to the power 'b'.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lastRenderedPageBreak/>
              <w:t>Test Data:</w:t>
            </w: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br/>
              <w:t>(power(3,4) -&gt; 81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 xml:space="preserve">Sample </w:t>
            </w:r>
            <w:proofErr w:type="gramStart"/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Solution:-</w:t>
            </w:r>
            <w:proofErr w:type="gramEnd"/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  <w:u w:val="single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  <w:u w:val="single"/>
              </w:rPr>
              <w:t>Python Code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244061"/>
                <w:sz w:val="24"/>
                <w:szCs w:val="24"/>
              </w:rPr>
            </w:pP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def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power(</w:t>
            </w:r>
            <w:proofErr w:type="spellStart"/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a,b</w:t>
            </w:r>
            <w:proofErr w:type="spellEnd"/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)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ab/>
              <w:t>if b==0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ab/>
            </w: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ab/>
              <w:t>return 1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ab/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elif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a==0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ab/>
            </w: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ab/>
              <w:t>return 0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ab/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elif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b==1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ab/>
            </w: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ab/>
              <w:t>return a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ab/>
              <w:t>else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ab/>
            </w: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ab/>
              <w:t>return a*power(</w:t>
            </w:r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a,b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-1)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print(</w:t>
            </w:r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power(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3,4))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</w:tc>
      </w:tr>
      <w:tr w:rsidR="00B638A7" w:rsidRPr="00A5063D" w:rsidTr="00B638A7">
        <w:tc>
          <w:tcPr>
            <w:tcW w:w="378" w:type="dxa"/>
          </w:tcPr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8478" w:type="dxa"/>
          </w:tcPr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Write a Python program to find out its proper divisors</w:t>
            </w:r>
          </w:p>
          <w:p w:rsidR="00B638A7" w:rsidRPr="00A5063D" w:rsidRDefault="00B638A7" w:rsidP="00011723">
            <w:pPr>
              <w:rPr>
                <w:rFonts w:eastAsia="Calibri" w:cstheme="minorHAnsi"/>
                <w:sz w:val="24"/>
                <w:szCs w:val="24"/>
              </w:rPr>
            </w:pPr>
            <w:r w:rsidRPr="00A5063D">
              <w:rPr>
                <w:rFonts w:eastAsia="Calibri" w:cstheme="minorHAnsi"/>
                <w:sz w:val="24"/>
                <w:szCs w:val="24"/>
              </w:rPr>
              <w:t xml:space="preserve">e.g. </w:t>
            </w:r>
          </w:p>
          <w:p w:rsidR="00B638A7" w:rsidRPr="00A5063D" w:rsidRDefault="00B638A7" w:rsidP="00011723">
            <w:pPr>
              <w:rPr>
                <w:rFonts w:eastAsia="Calibri" w:cstheme="minorHAnsi"/>
                <w:sz w:val="24"/>
                <w:szCs w:val="24"/>
              </w:rPr>
            </w:pPr>
            <w:r w:rsidRPr="00A5063D">
              <w:rPr>
                <w:rFonts w:eastAsia="Calibri" w:cstheme="minorHAnsi"/>
                <w:sz w:val="24"/>
                <w:szCs w:val="24"/>
              </w:rPr>
              <w:t>input 12</w:t>
            </w:r>
          </w:p>
          <w:p w:rsidR="00B638A7" w:rsidRPr="00A5063D" w:rsidRDefault="00B638A7" w:rsidP="00011723">
            <w:pPr>
              <w:rPr>
                <w:rFonts w:eastAsia="Calibri" w:cstheme="minorHAnsi"/>
                <w:sz w:val="24"/>
                <w:szCs w:val="24"/>
              </w:rPr>
            </w:pPr>
            <w:proofErr w:type="gramStart"/>
            <w:r w:rsidRPr="00A5063D">
              <w:rPr>
                <w:rFonts w:eastAsia="Calibri" w:cstheme="minorHAnsi"/>
                <w:sz w:val="24"/>
                <w:szCs w:val="24"/>
              </w:rPr>
              <w:t>output :</w:t>
            </w:r>
            <w:proofErr w:type="gramEnd"/>
            <w:r w:rsidRPr="00A5063D">
              <w:rPr>
                <w:rFonts w:eastAsia="Calibri" w:cstheme="minorHAnsi"/>
                <w:sz w:val="24"/>
                <w:szCs w:val="24"/>
              </w:rPr>
              <w:t xml:space="preserve"> 1, 2, 3, 4 , 6</w:t>
            </w:r>
          </w:p>
          <w:p w:rsidR="00B638A7" w:rsidRPr="00A5063D" w:rsidRDefault="00B638A7" w:rsidP="00011723">
            <w:pPr>
              <w:rPr>
                <w:rFonts w:eastAsia="Calibri" w:cstheme="minorHAnsi"/>
                <w:sz w:val="24"/>
                <w:szCs w:val="24"/>
              </w:rPr>
            </w:pP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color w:val="244061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244061"/>
                <w:sz w:val="24"/>
                <w:szCs w:val="24"/>
              </w:rPr>
              <w:t># to print all divisors</w:t>
            </w: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sz w:val="24"/>
                <w:szCs w:val="24"/>
                <w:u w:val="single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  <w:u w:val="single"/>
              </w:rPr>
              <w:t>Python Code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244061"/>
                <w:sz w:val="24"/>
                <w:szCs w:val="24"/>
              </w:rPr>
            </w:pP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# method to print the divisors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def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printDivisors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(n</w:t>
            </w:r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) :</w:t>
            </w:r>
            <w:proofErr w:type="gramEnd"/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    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i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= 1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    while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i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&lt;= </w:t>
            </w:r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n :</w:t>
            </w:r>
            <w:proofErr w:type="gramEnd"/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        if (n %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i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==0</w:t>
            </w:r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) :</w:t>
            </w:r>
            <w:proofErr w:type="gramEnd"/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            print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i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,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        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i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=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i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+ 1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</w:tc>
      </w:tr>
      <w:tr w:rsidR="00B638A7" w:rsidRPr="00A5063D" w:rsidTr="00B638A7">
        <w:tc>
          <w:tcPr>
            <w:tcW w:w="378" w:type="dxa"/>
          </w:tcPr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8478" w:type="dxa"/>
          </w:tcPr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Write a Python program to multiply two integers without using the * operator in python.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 xml:space="preserve">Sample </w:t>
            </w:r>
            <w:proofErr w:type="gramStart"/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Solution:-</w:t>
            </w:r>
            <w:proofErr w:type="gramEnd"/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  <w:u w:val="single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  <w:u w:val="single"/>
              </w:rPr>
              <w:t>Python Code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def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</w:t>
            </w:r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multiply(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x, y)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if y &lt; 0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    return -</w:t>
            </w:r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multiply(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x, -y)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elif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y == 0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    return 0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lastRenderedPageBreak/>
              <w:t xml:space="preserve">   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elif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y == 1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    return x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else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    return x + </w:t>
            </w:r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multiply(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x, y - 1)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</w:p>
          <w:p w:rsidR="00B638A7" w:rsidRPr="00A5063D" w:rsidRDefault="00B638A7" w:rsidP="00CE6852">
            <w:pPr>
              <w:rPr>
                <w:rFonts w:eastAsia="Calibri" w:cstheme="minorHAnsi"/>
                <w:b/>
                <w:bCs/>
                <w:color w:val="244061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print(multiply(3, 5));</w:t>
            </w:r>
          </w:p>
        </w:tc>
      </w:tr>
      <w:tr w:rsidR="00B638A7" w:rsidRPr="00A5063D" w:rsidTr="00B638A7">
        <w:tc>
          <w:tcPr>
            <w:tcW w:w="378" w:type="dxa"/>
          </w:tcPr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lastRenderedPageBreak/>
              <w:t>7</w:t>
            </w:r>
          </w:p>
        </w:tc>
        <w:tc>
          <w:tcPr>
            <w:tcW w:w="8478" w:type="dxa"/>
          </w:tcPr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Python program to display the given integer in reverse manner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sz w:val="24"/>
                <w:szCs w:val="24"/>
                <w:u w:val="single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  <w:u w:val="single"/>
              </w:rPr>
              <w:t>Python Code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  <w:p w:rsidR="00B638A7" w:rsidRPr="00A5063D" w:rsidRDefault="00B638A7" w:rsidP="008C3D1E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number = </w:t>
            </w:r>
            <w:proofErr w:type="spellStart"/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int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(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input("Enter a positive integer: "))</w:t>
            </w:r>
          </w:p>
          <w:p w:rsidR="00B638A7" w:rsidRPr="00A5063D" w:rsidRDefault="00B638A7" w:rsidP="008C3D1E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rev = 0</w:t>
            </w:r>
          </w:p>
          <w:p w:rsidR="00B638A7" w:rsidRPr="00A5063D" w:rsidRDefault="00B638A7" w:rsidP="008C3D1E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while(</w:t>
            </w:r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number!=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0):</w:t>
            </w:r>
          </w:p>
          <w:p w:rsidR="00B638A7" w:rsidRPr="00A5063D" w:rsidRDefault="00B638A7" w:rsidP="008C3D1E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digit = number%10</w:t>
            </w:r>
          </w:p>
          <w:p w:rsidR="00B638A7" w:rsidRPr="00A5063D" w:rsidRDefault="00B638A7" w:rsidP="008C3D1E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rev = (rev*</w:t>
            </w:r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10)+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digit</w:t>
            </w:r>
          </w:p>
          <w:p w:rsidR="00B638A7" w:rsidRPr="00A5063D" w:rsidRDefault="00B638A7" w:rsidP="008C3D1E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number = number//10</w:t>
            </w:r>
          </w:p>
          <w:p w:rsidR="00B638A7" w:rsidRPr="00A5063D" w:rsidRDefault="00B638A7" w:rsidP="008C3D1E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print(rev)</w:t>
            </w:r>
          </w:p>
          <w:p w:rsidR="00B638A7" w:rsidRPr="00A5063D" w:rsidRDefault="00B638A7" w:rsidP="008C3D1E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</w:tc>
      </w:tr>
      <w:tr w:rsidR="00B638A7" w:rsidRPr="00A5063D" w:rsidTr="00B638A7">
        <w:tc>
          <w:tcPr>
            <w:tcW w:w="378" w:type="dxa"/>
          </w:tcPr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8478" w:type="dxa"/>
          </w:tcPr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  <w:p w:rsidR="00B638A7" w:rsidRPr="00A5063D" w:rsidRDefault="00B638A7" w:rsidP="008C3D1E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Python program to find the sum of the digits of an integer using while loop</w:t>
            </w: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sz w:val="24"/>
                <w:szCs w:val="24"/>
                <w:u w:val="single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  <w:u w:val="single"/>
              </w:rPr>
              <w:t>Python Code:</w:t>
            </w:r>
          </w:p>
          <w:p w:rsidR="00B638A7" w:rsidRPr="00A5063D" w:rsidRDefault="00B638A7" w:rsidP="008C3D1E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sum = 0</w:t>
            </w:r>
          </w:p>
          <w:p w:rsidR="00B638A7" w:rsidRPr="00A5063D" w:rsidRDefault="00B638A7" w:rsidP="008C3D1E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number = </w:t>
            </w:r>
            <w:proofErr w:type="spellStart"/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int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(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input("Enter an integer: "))</w:t>
            </w:r>
          </w:p>
          <w:p w:rsidR="00B638A7" w:rsidRPr="00A5063D" w:rsidRDefault="00B638A7" w:rsidP="008C3D1E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while(</w:t>
            </w:r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number!=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0):</w:t>
            </w:r>
          </w:p>
          <w:p w:rsidR="00B638A7" w:rsidRPr="00A5063D" w:rsidRDefault="00B638A7" w:rsidP="008C3D1E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digit = number%10</w:t>
            </w:r>
          </w:p>
          <w:p w:rsidR="00B638A7" w:rsidRPr="00A5063D" w:rsidRDefault="00B638A7" w:rsidP="008C3D1E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sum =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sum+digit</w:t>
            </w:r>
            <w:proofErr w:type="spellEnd"/>
          </w:p>
          <w:p w:rsidR="00B638A7" w:rsidRPr="00A5063D" w:rsidRDefault="00B638A7" w:rsidP="008C3D1E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number = number//10</w:t>
            </w:r>
          </w:p>
          <w:p w:rsidR="00B638A7" w:rsidRPr="00A5063D" w:rsidRDefault="00B638A7" w:rsidP="008C3D1E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print(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"Sum of digits is: ", sum)</w:t>
            </w:r>
          </w:p>
          <w:p w:rsidR="00B638A7" w:rsidRPr="00A5063D" w:rsidRDefault="00B638A7" w:rsidP="008C3D1E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</w:tc>
      </w:tr>
      <w:tr w:rsidR="00B638A7" w:rsidRPr="00A5063D" w:rsidTr="00B638A7">
        <w:tc>
          <w:tcPr>
            <w:tcW w:w="378" w:type="dxa"/>
          </w:tcPr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8478" w:type="dxa"/>
          </w:tcPr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Write a program in python as a function that determines the intersection of two sets without using any predefined functions.</w:t>
            </w: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sz w:val="14"/>
                <w:szCs w:val="14"/>
              </w:rPr>
            </w:pP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sz w:val="24"/>
                <w:szCs w:val="24"/>
                <w:u w:val="single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  <w:u w:val="single"/>
              </w:rPr>
              <w:t>Python Code: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def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set_</w:t>
            </w:r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intersect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(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E, F):</w:t>
            </w: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#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initialising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the intersection of E and F</w:t>
            </w: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E_inter_F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= </w:t>
            </w:r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set(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{})</w:t>
            </w: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for x in E:</w:t>
            </w: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    if x in F:</w:t>
            </w: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       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E_inter_F.add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(x)</w:t>
            </w: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return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E_inter_F</w:t>
            </w:r>
            <w:proofErr w:type="spellEnd"/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color w:val="C00000"/>
                <w:sz w:val="16"/>
                <w:szCs w:val="16"/>
              </w:rPr>
            </w:pP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# Testing algorithm</w:t>
            </w: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E = {"Java", "Python", "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Javascript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", "C ++", "C #"}</w:t>
            </w: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F = {"VB.ET", "Java", "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Kotlin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", "Python"}</w:t>
            </w: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print(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"The intersection of E and F is : " ,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set_intersect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(E , F))</w:t>
            </w: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# The output </w:t>
            </w:r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is :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The intersection of E and F is :  {'Java', 'Python'}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</w:tc>
      </w:tr>
      <w:tr w:rsidR="00B638A7" w:rsidRPr="00A5063D" w:rsidTr="00B638A7">
        <w:tc>
          <w:tcPr>
            <w:tcW w:w="378" w:type="dxa"/>
          </w:tcPr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8478" w:type="dxa"/>
          </w:tcPr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Write a python algorithm to remove duplicate elements from a list.</w:t>
            </w: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Solution</w:t>
            </w: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sz w:val="12"/>
                <w:szCs w:val="12"/>
                <w:u w:val="single"/>
              </w:rPr>
            </w:pP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sz w:val="24"/>
                <w:szCs w:val="24"/>
                <w:u w:val="single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  <w:u w:val="single"/>
              </w:rPr>
              <w:t>Python Code:</w:t>
            </w: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sz w:val="16"/>
                <w:szCs w:val="16"/>
              </w:rPr>
            </w:pP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def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removeDuplicate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(L):</w:t>
            </w: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# initializing the list without duplicate elements</w:t>
            </w: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unique = []</w:t>
            </w: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for x in L:</w:t>
            </w: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    if x not in unique:</w:t>
            </w: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        </w:t>
            </w:r>
            <w:proofErr w:type="spellStart"/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unique.append</w:t>
            </w:r>
            <w:proofErr w:type="spellEnd"/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(x)</w:t>
            </w: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return unique</w:t>
            </w: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# testing the algorithm</w:t>
            </w: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L = [</w:t>
            </w:r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11 ,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3 , 11, 3 , 4 , 11 , 7 , 3 , 11]</w:t>
            </w: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print(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removeDuplicate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(L)) # the output </w:t>
            </w:r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is :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[11, 3, 4, 7]</w:t>
            </w:r>
          </w:p>
          <w:p w:rsidR="00B638A7" w:rsidRPr="00A5063D" w:rsidRDefault="00B638A7" w:rsidP="00530780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</w:tc>
      </w:tr>
      <w:tr w:rsidR="00B638A7" w:rsidRPr="00A5063D" w:rsidTr="00B638A7">
        <w:tc>
          <w:tcPr>
            <w:tcW w:w="378" w:type="dxa"/>
          </w:tcPr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8478" w:type="dxa"/>
          </w:tcPr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14"/>
                <w:szCs w:val="14"/>
              </w:rPr>
            </w:pP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 xml:space="preserve">write a Python program that calculates two sets' union without using any inbuilt function like </w:t>
            </w:r>
            <w:proofErr w:type="gramStart"/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union(</w:t>
            </w:r>
            <w:proofErr w:type="gramEnd"/>
            <w:r w:rsidRPr="00A5063D">
              <w:rPr>
                <w:rFonts w:eastAsia="Calibri" w:cstheme="minorHAnsi"/>
                <w:b/>
                <w:bCs/>
                <w:sz w:val="24"/>
                <w:szCs w:val="24"/>
              </w:rPr>
              <w:t>)?</w:t>
            </w:r>
          </w:p>
          <w:p w:rsidR="00B638A7" w:rsidRPr="00A5063D" w:rsidRDefault="00B638A7" w:rsidP="00011723">
            <w:pPr>
              <w:rPr>
                <w:rFonts w:eastAsia="Calibri" w:cstheme="minorHAnsi"/>
                <w:b/>
                <w:bCs/>
                <w:sz w:val="14"/>
                <w:szCs w:val="14"/>
              </w:rPr>
            </w:pP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color w:val="002060"/>
                <w:sz w:val="24"/>
                <w:szCs w:val="24"/>
                <w:u w:val="single"/>
              </w:rPr>
            </w:pPr>
            <w:r w:rsidRPr="00A5063D">
              <w:rPr>
                <w:rFonts w:eastAsia="Calibri" w:cstheme="minorHAnsi"/>
                <w:b/>
                <w:bCs/>
                <w:color w:val="002060"/>
                <w:sz w:val="24"/>
                <w:szCs w:val="24"/>
                <w:u w:val="single"/>
              </w:rPr>
              <w:t>Method 1:</w:t>
            </w: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color w:val="002060"/>
                <w:sz w:val="12"/>
                <w:szCs w:val="12"/>
              </w:rPr>
            </w:pP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set1 = {2, 4, 5, 6} </w:t>
            </w: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set2 = {4,6, 7, 8} </w:t>
            </w: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lst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= {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i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: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i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for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i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in list(set1) + list(set2)</w:t>
            </w:r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}.values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() </w:t>
            </w: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lst</w:t>
            </w:r>
            <w:proofErr w:type="spellEnd"/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={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item for item in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lst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} </w:t>
            </w: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color w:val="C00000"/>
                <w:sz w:val="16"/>
                <w:szCs w:val="16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</w:t>
            </w: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print(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lst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) </w:t>
            </w: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color w:val="002060"/>
                <w:sz w:val="14"/>
                <w:szCs w:val="14"/>
              </w:rPr>
            </w:pP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color w:val="002060"/>
                <w:sz w:val="24"/>
                <w:szCs w:val="24"/>
                <w:u w:val="single"/>
              </w:rPr>
            </w:pPr>
            <w:r w:rsidRPr="00A5063D">
              <w:rPr>
                <w:rFonts w:eastAsia="Calibri" w:cstheme="minorHAnsi"/>
                <w:b/>
                <w:bCs/>
                <w:color w:val="002060"/>
                <w:sz w:val="24"/>
                <w:szCs w:val="24"/>
                <w:u w:val="single"/>
              </w:rPr>
              <w:t>Method 2:</w:t>
            </w: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color w:val="002060"/>
                <w:sz w:val="16"/>
                <w:szCs w:val="16"/>
              </w:rPr>
            </w:pP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set1 = {2, 4, 5, 6} </w:t>
            </w: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set2 = {4, 6, 7, 8} </w:t>
            </w: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lst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= list(set1) </w:t>
            </w: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for item in set2: </w:t>
            </w: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if item not in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lst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: </w:t>
            </w: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       </w:t>
            </w:r>
            <w:proofErr w:type="spellStart"/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lst.append</w:t>
            </w:r>
            <w:proofErr w:type="spellEnd"/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(item) </w:t>
            </w: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lst</w:t>
            </w:r>
            <w:proofErr w:type="spellEnd"/>
            <w:proofErr w:type="gram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={</w:t>
            </w:r>
            <w:proofErr w:type="gram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item for item in 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lst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} </w:t>
            </w:r>
          </w:p>
          <w:p w:rsidR="00B638A7" w:rsidRPr="00A5063D" w:rsidRDefault="00B638A7" w:rsidP="00B638A7">
            <w:pPr>
              <w:rPr>
                <w:rFonts w:eastAsia="Calibri" w:cstheme="minorHAnsi"/>
                <w:b/>
                <w:bCs/>
                <w:color w:val="C00000"/>
                <w:sz w:val="16"/>
                <w:szCs w:val="16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 xml:space="preserve"> </w:t>
            </w:r>
          </w:p>
          <w:p w:rsidR="00B638A7" w:rsidRPr="00A5063D" w:rsidRDefault="00B638A7" w:rsidP="00A5063D">
            <w:pPr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</w:pPr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print(</w:t>
            </w:r>
            <w:proofErr w:type="spellStart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lst</w:t>
            </w:r>
            <w:proofErr w:type="spellEnd"/>
            <w:r w:rsidRPr="00A5063D">
              <w:rPr>
                <w:rFonts w:eastAsia="Calibri" w:cstheme="minorHAnsi"/>
                <w:b/>
                <w:bCs/>
                <w:color w:val="C00000"/>
                <w:sz w:val="24"/>
                <w:szCs w:val="24"/>
              </w:rPr>
              <w:t>)</w:t>
            </w:r>
          </w:p>
        </w:tc>
      </w:tr>
    </w:tbl>
    <w:p w:rsidR="009C022A" w:rsidRDefault="009C022A" w:rsidP="00303282"/>
    <w:sectPr w:rsidR="009C022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919CF"/>
    <w:multiLevelType w:val="multilevel"/>
    <w:tmpl w:val="8E362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763D15"/>
    <w:multiLevelType w:val="multilevel"/>
    <w:tmpl w:val="3E665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EC403B"/>
    <w:multiLevelType w:val="hybridMultilevel"/>
    <w:tmpl w:val="74A440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E9D59AD"/>
    <w:multiLevelType w:val="multilevel"/>
    <w:tmpl w:val="0792A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EF9705C"/>
    <w:multiLevelType w:val="hybridMultilevel"/>
    <w:tmpl w:val="21B81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NTCzsLSwNLIwtzBQ0lEKTi0uzszPAykwqgUAExeBjiwAAAA="/>
  </w:docVars>
  <w:rsids>
    <w:rsidRoot w:val="009E32CF"/>
    <w:rsid w:val="000043DB"/>
    <w:rsid w:val="00011723"/>
    <w:rsid w:val="000D040B"/>
    <w:rsid w:val="000F08CA"/>
    <w:rsid w:val="001C6630"/>
    <w:rsid w:val="001D2C4C"/>
    <w:rsid w:val="00303282"/>
    <w:rsid w:val="00525502"/>
    <w:rsid w:val="00530780"/>
    <w:rsid w:val="00650992"/>
    <w:rsid w:val="006D5707"/>
    <w:rsid w:val="00735558"/>
    <w:rsid w:val="007A0B6F"/>
    <w:rsid w:val="008C3D1E"/>
    <w:rsid w:val="009C022A"/>
    <w:rsid w:val="009E32CF"/>
    <w:rsid w:val="00A5063D"/>
    <w:rsid w:val="00B638A7"/>
    <w:rsid w:val="00C71C1A"/>
    <w:rsid w:val="00CE6852"/>
    <w:rsid w:val="00DA6A6F"/>
    <w:rsid w:val="00E306B6"/>
    <w:rsid w:val="00E62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B3350E"/>
  <w15:docId w15:val="{34D8D4F2-CC83-4CFC-B45D-3BACB49E7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38A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E32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663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C022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68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685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36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0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89175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63319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73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9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72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6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7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4</Pages>
  <Words>556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eera Jaradat</dc:creator>
  <cp:lastModifiedBy>yucc</cp:lastModifiedBy>
  <cp:revision>7</cp:revision>
  <cp:lastPrinted>2021-12-05T09:26:00Z</cp:lastPrinted>
  <dcterms:created xsi:type="dcterms:W3CDTF">2022-01-30T09:09:00Z</dcterms:created>
  <dcterms:modified xsi:type="dcterms:W3CDTF">2022-02-06T20:13:00Z</dcterms:modified>
</cp:coreProperties>
</file>